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Canada</w:t>
      </w:r>
      <w:r>
        <w:t xml:space="preserve"> </w:t>
      </w:r>
      <w:r>
        <w:t xml:space="preserve">Montreal</w:t>
      </w:r>
    </w:p>
    <w:bookmarkStart w:id="20" w:name="cover-letter"/>
    <w:p>
      <w:pPr>
        <w:pStyle w:val="Heading2"/>
      </w:pPr>
      <w:r>
        <w:t xml:space="preserve">Cover Letter</w:t>
      </w:r>
    </w:p>
    <w:p>
      <w:pPr>
        <w:pStyle w:val="FirstParagraph"/>
      </w:pPr>
      <w:r>
        <w:rPr>
          <w:bCs/>
          <w:b/>
        </w:rPr>
        <w:t xml:space="preserve">[Your Full Name]</w:t>
      </w:r>
      <w:r>
        <w:br/>
      </w:r>
      <w:r>
        <w:t xml:space="preserve">[Your Address]</w:t>
      </w:r>
      <w:r>
        <w:br/>
      </w:r>
      <w:r>
        <w:t xml:space="preserve">[City, Province, Postal Code]</w:t>
      </w:r>
      <w:r>
        <w:br/>
      </w:r>
      <w:r>
        <w:t xml:space="preserve">[Email Address] | [Phone Number]</w:t>
      </w:r>
    </w:p>
    <w:p>
      <w:pPr>
        <w:pStyle w:val="BodyText"/>
      </w:pPr>
      <w:r>
        <w:t xml:space="preserve">[Date]</w:t>
      </w:r>
    </w:p>
    <w:p>
      <w:pPr>
        <w:pStyle w:val="BodyText"/>
      </w:pPr>
      <w:r>
        <w:t xml:space="preserve">Dear [Hiring Manager's Name],</w:t>
      </w:r>
      <w:r>
        <w:br/>
      </w:r>
      <w:r>
        <w:t xml:space="preserve">I am writing to express my interest in the Architect position at [Company Name] in Canada Montreal. As a dedicated and innovative Architect with a passion for creating spaces that blend functionality, aesthetics, and sustainability, I am eager to contribute my expertise to your team. Montreal’s rich architectural heritage and dynamic urban landscape make it an ideal location for me to further my career, and I am particularly inspired by the opportunities to shape the future of design in this vibrant Canadian city.</w:t>
      </w:r>
    </w:p>
    <w:p>
      <w:pPr>
        <w:pStyle w:val="BodyText"/>
      </w:pPr>
      <w:r>
        <w:t xml:space="preserve">With over [X years] of experience in architectural design, I have developed a strong foundation in project planning, client collaboration, and technical execution. My work has spanned a variety of sectors, including residential, commercial, and public infrastructure projects. In Canada Montreal specifically, I have had the privilege of working on initiatives that align with the city’s commitment to sustainable development and cultural preservation. Whether designing modern high-rises or renovating historic buildings, I prioritize creating environments that enhance community engagement and reflect local identity.</w:t>
      </w:r>
    </w:p>
    <w:p>
      <w:pPr>
        <w:pStyle w:val="BodyText"/>
      </w:pPr>
      <w:r>
        <w:t xml:space="preserve">One of my key strengths as an Architect is my ability to translate complex concepts into practical, client-focused solutions. For example, during my tenure at [Previous Company Name], I led the design team for a mixed-use residential project in Montreal’s Griffintown district. This project required balancing modern urban living with the area’s industrial history, resulting in a space that seamlessly integrates contemporary amenities with heritage elements. The success of this project was recognized through awards and positive feedback from both clients and local stakeholders.</w:t>
      </w:r>
    </w:p>
    <w:p>
      <w:pPr>
        <w:pStyle w:val="BodyText"/>
      </w:pPr>
      <w:r>
        <w:t xml:space="preserve">In Canada Montreal, the architectural landscape is uniquely shaped by its diverse cultural influences and environmental challenges. As an Architect, I have always been drawn to the city’s ability to merge innovation with tradition. My experience includes working with local building codes, sustainability standards such as LEED certification, and community-driven design principles. I am also proficient in using industry-leading software like AutoCAD, Revit, and SketchUp to create detailed models that ensure precision and clarity throughout the design process.</w:t>
      </w:r>
    </w:p>
    <w:p>
      <w:pPr>
        <w:pStyle w:val="BodyText"/>
      </w:pPr>
      <w:r>
        <w:t xml:space="preserve">What excites me most about the Architect role at [Company Name] is the opportunity to contribute to projects that reflect Montreal’s forward-thinking vision. I am particularly impressed by your firm’s focus on [mention a specific project, initiative, or value of the company, e.g., "green urban development" or "inclusive public spaces"]. As an Architect in Canada Montreal, I believe my background in collaborative design and my commitment to excellence align closely with your mission. I am confident that my technical skills, creative problem-solving approach, and dedication to sustainable practices will add value to your team.</w:t>
      </w:r>
    </w:p>
    <w:p>
      <w:pPr>
        <w:pStyle w:val="BodyText"/>
      </w:pPr>
      <w:r>
        <w:t xml:space="preserve">Beyond technical expertise, I bring a strong sense of cultural awareness and adaptability. Montreal’s multicultural environment has taught me the importance of designing spaces that are accessible and meaningful to diverse communities. Whether working with local contractors, municipal authorities, or international clients, I strive to build relationships rooted in trust and mutual respect. My ability to communicate effectively across disciplines ensures that every project meets its goals while fostering a sense of shared purpose.</w:t>
      </w:r>
    </w:p>
    <w:p>
      <w:pPr>
        <w:pStyle w:val="BodyText"/>
      </w:pPr>
      <w:r>
        <w:t xml:space="preserve">As an Architect in Canada Montreal, I am deeply committed to the principles of resilience and innovation. The city’s unique challenges—such as harsh winters, urban density, and a growing demand for eco-friendly solutions—require architects to think critically and creatively. I have actively sought out opportunities to address these issues through my work. For instance, I recently participated in a design competition focused on climate-resilient housing, which highlighted the importance of integrating natural elements into urban planning. This experience reinforced my belief that architecture has the power to shape not only physical spaces but also the lives of those who inhabit them.</w:t>
      </w:r>
    </w:p>
    <w:p>
      <w:pPr>
        <w:pStyle w:val="BodyText"/>
      </w:pPr>
      <w:r>
        <w:t xml:space="preserve">I am particularly drawn to [Company Name] because of its reputation for excellence and its dedication to pushing architectural boundaries. I would welcome the chance to bring my skills in design, project management, and sustainability to your team while learning from your expertise. I am confident that my passion for architecture, combined with my hands-on experience in Canada Montreal, makes me a strong candidate for this role.</w:t>
      </w:r>
    </w:p>
    <w:p>
      <w:pPr>
        <w:pStyle w:val="BodyText"/>
      </w:pPr>
      <w:r>
        <w:t xml:space="preserve">Thank you for considering my application. I would be delighted to discuss how my background and vision align with the goals of [Company Name]. Please feel free to contact me at [Phone Number] or [Email Address] at your earliest convenience. I look forward to the opportunity to contribute to the continued success of your firm in Canada Montreal.</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Canada Montreal</dc:title>
  <dc:creator/>
  <cp:keywords/>
  <dcterms:created xsi:type="dcterms:W3CDTF">2026-07-22T08:48:03Z</dcterms:created>
  <dcterms:modified xsi:type="dcterms:W3CDTF">2026-07-22T08:48:03Z</dcterms:modified>
</cp:coreProperties>
</file>

<file path=docProps/custom.xml><?xml version="1.0" encoding="utf-8"?>
<Properties xmlns="http://schemas.openxmlformats.org/officeDocument/2006/custom-properties" xmlns:vt="http://schemas.openxmlformats.org/officeDocument/2006/docPropsVTypes"/>
</file>